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4F7B7B" w14:textId="269AACD6" w:rsidR="00E15884" w:rsidRPr="00FF5F34" w:rsidRDefault="00E15884" w:rsidP="00483D45">
      <w:pPr>
        <w:spacing w:after="0"/>
        <w:jc w:val="right"/>
        <w:rPr>
          <w:rFonts w:ascii="Times New Roman" w:hAnsi="Times New Roman" w:cs="Times New Roman"/>
          <w:lang w:val="sr-Cyrl-RS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FF5F34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FF5F34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7E6A7D25" w:rsidR="00E15884" w:rsidRPr="00FF5F34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ПРОВОЂЕЊЕ МЕРА ЕНЕРГЕТСКЕ </w:t>
      </w:r>
      <w:r w:rsidR="00E017E3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АНАЦИЈЕ</w:t>
      </w:r>
      <w:r w:rsidR="00E017E3"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1 години</w:t>
      </w:r>
    </w:p>
    <w:p w14:paraId="07CB350A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FF5F34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6AEED37F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 w:rsidR="00E017E3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="006230B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ОРОДИЧНИХ КУЋА И СТАНОВ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546D9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A4057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37B92639" w14:textId="403935D4" w:rsidR="008F6EBB" w:rsidRPr="00483D45" w:rsidRDefault="008F6EBB" w:rsidP="008F6EBB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483D4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Уградња и набавка материјала за термичку изолацију зидова, термичког</w:t>
            </w:r>
            <w:r w:rsidR="00F50FC6" w:rsidRPr="00483D4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 </w:t>
            </w:r>
            <w:r w:rsidRPr="00483D4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омотача према негрејаном простору породичних кућа и станова;</w:t>
            </w:r>
          </w:p>
          <w:p w14:paraId="71F47AB9" w14:textId="3F8E4E7D" w:rsidR="00E15884" w:rsidRPr="00483D45" w:rsidRDefault="00E15884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</w:tr>
      <w:tr w:rsidR="00E15884" w:rsidRPr="009546D9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A4057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6A3C463E" w14:textId="2DAE1D16" w:rsidR="00440CB8" w:rsidRPr="00483D45" w:rsidRDefault="00C94839" w:rsidP="00440CB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</w:pPr>
            <w:r w:rsidRPr="00483D45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З</w:t>
            </w:r>
            <w:r w:rsidR="00440CB8" w:rsidRPr="00483D45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;</w:t>
            </w:r>
          </w:p>
          <w:p w14:paraId="26D7E8E7" w14:textId="24F9DC39" w:rsidR="00E15884" w:rsidRPr="00483D45" w:rsidRDefault="00E15884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</w:tr>
      <w:tr w:rsidR="00E15884" w:rsidRPr="009546D9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A4057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  <w:tc>
          <w:tcPr>
            <w:tcW w:w="7916" w:type="dxa"/>
          </w:tcPr>
          <w:p w14:paraId="3DFE6A6E" w14:textId="3DFB3934" w:rsidR="00440CB8" w:rsidRPr="00483D45" w:rsidRDefault="00440CB8" w:rsidP="00440CB8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83D4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Набавка и инсталација котлова или етажних пећи на пелет или гас, грејачa</w:t>
            </w:r>
            <w:r w:rsidR="00C94839" w:rsidRPr="00483D4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Pr="00483D4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простора за породичне куће и станове</w:t>
            </w:r>
          </w:p>
          <w:p w14:paraId="40365640" w14:textId="2B2D3120" w:rsidR="00E15884" w:rsidRPr="00483D45" w:rsidRDefault="00E15884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9546D9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563A89F" w14:textId="77777777" w:rsidR="001F564A" w:rsidRPr="00483D45" w:rsidRDefault="00E15884" w:rsidP="001F564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A405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Мера 1. </w:t>
            </w:r>
            <w:r w:rsidR="001F564A" w:rsidRPr="00483D4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Уградња и набавка материјала за термичку изолацију зидова, термичког омотача према негрејаном простору породичних кућа и станова;</w:t>
            </w:r>
          </w:p>
          <w:p w14:paraId="1EC71AFE" w14:textId="6EAC0B45" w:rsidR="00437A85" w:rsidRPr="002E183A" w:rsidRDefault="00437A85" w:rsidP="00F50FC6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A4057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A4057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>cm</w:t>
            </w:r>
            <w:r w:rsidRPr="00A40575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,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A40575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A40575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</w:t>
            </w:r>
          </w:p>
        </w:tc>
      </w:tr>
      <w:tr w:rsidR="00E15884" w:rsidRPr="009546D9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5132E3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A40575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A40575">
              <w:rPr>
                <w:rFonts w:ascii="Times New Roman" w:hAnsi="Times New Roman" w:cs="Times New Roman"/>
                <w:lang w:val="sr-Cyrl-CS"/>
              </w:rPr>
              <w:t>Цена уградње</w:t>
            </w:r>
          </w:p>
          <w:p w14:paraId="1EFBD300" w14:textId="001BB534" w:rsidR="00D170C3" w:rsidRPr="00A40575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A40575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A40575">
              <w:rPr>
                <w:rFonts w:ascii="Times New Roman" w:hAnsi="Times New Roman" w:cs="Times New Roman"/>
                <w:lang w:val="sr-Cyrl-CS"/>
              </w:rPr>
              <w:t xml:space="preserve">Укупна цена </w:t>
            </w:r>
          </w:p>
          <w:p w14:paraId="3DDA5B3A" w14:textId="311664A2" w:rsidR="00D170C3" w:rsidRPr="00A40575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D170C3" w:rsidRPr="009546D9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483D45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483D45">
              <w:rPr>
                <w:rFonts w:ascii="Times New Roman" w:hAnsi="Times New Roman" w:cs="Times New Roman"/>
                <w:lang w:val="sr-Cyrl-CS"/>
              </w:rPr>
              <w:t xml:space="preserve">Контактна фасада са стиропором 10 </w:t>
            </w:r>
            <w:r w:rsidRPr="00483D45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A40575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A40575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D170C3" w:rsidRPr="009546D9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483D45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483D45">
              <w:rPr>
                <w:rFonts w:ascii="Times New Roman" w:hAnsi="Times New Roman" w:cs="Times New Roman"/>
                <w:lang w:val="sr-Cyrl-CS"/>
              </w:rPr>
              <w:t>Контактна</w:t>
            </w:r>
            <w:r w:rsidRPr="00483D45">
              <w:rPr>
                <w:rFonts w:ascii="Times New Roman" w:hAnsi="Times New Roman" w:cs="Times New Roman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A40575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A40575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D170C3" w:rsidRPr="009546D9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4587B2B1" w:rsidR="00D170C3" w:rsidRPr="001F564A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color w:val="FF0000"/>
                <w:lang w:val="sr-Cyrl-CS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A40575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A40575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D170C3" w:rsidRPr="00FF5F34" w14:paraId="6A0976EC" w14:textId="77777777" w:rsidTr="00D170C3">
        <w:trPr>
          <w:trHeight w:val="355"/>
        </w:trPr>
        <w:tc>
          <w:tcPr>
            <w:tcW w:w="5035" w:type="dxa"/>
          </w:tcPr>
          <w:p w14:paraId="77277A43" w14:textId="0C5909EE" w:rsidR="00D170C3" w:rsidRPr="001F564A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color w:val="FF0000"/>
                <w:lang w:val="ru-RU"/>
              </w:rPr>
            </w:pPr>
            <w:r w:rsidRPr="00483D45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309814E" w14:textId="42BD1A53" w:rsidR="00E15884" w:rsidRDefault="009D77BF" w:rsidP="00260802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* Подносилац пријаве има слободу да додаје произвољан број редова како би што боље исказао своју понуду у односу на </w:t>
      </w:r>
      <w:r w:rsidR="00260802">
        <w:rPr>
          <w:rFonts w:ascii="Times New Roman" w:hAnsi="Times New Roman" w:cs="Times New Roman"/>
          <w:lang w:val="sr-Cyrl-RS"/>
        </w:rPr>
        <w:t>врсту, дебљину фасаде и др</w:t>
      </w:r>
      <w:r>
        <w:rPr>
          <w:rFonts w:ascii="Times New Roman" w:hAnsi="Times New Roman" w:cs="Times New Roman"/>
          <w:lang w:val="sr-Cyrl-RS"/>
        </w:rPr>
        <w:t>.</w:t>
      </w:r>
    </w:p>
    <w:p w14:paraId="0AD668CB" w14:textId="0E7DC483" w:rsidR="00260802" w:rsidRPr="00FF5F34" w:rsidRDefault="00260802" w:rsidP="00260802">
      <w:pPr>
        <w:spacing w:after="0"/>
        <w:rPr>
          <w:rFonts w:ascii="Times New Roman" w:hAnsi="Times New Roman" w:cs="Times New Roman"/>
          <w:lang w:val="ru-RU"/>
        </w:rPr>
      </w:pPr>
      <w:r w:rsidRPr="00260802">
        <w:rPr>
          <w:rFonts w:ascii="Times New Roman" w:hAnsi="Times New Roman" w:cs="Times New Roman"/>
          <w:lang w:val="ru-RU"/>
        </w:rPr>
        <w:t>Комисија ће прихватити и понуду на меморандуму подносиоца пријаве, уколико су цене приказане у складу са траженим ценама у овој табели.</w:t>
      </w:r>
    </w:p>
    <w:tbl>
      <w:tblPr>
        <w:tblStyle w:val="TableGrid"/>
        <w:tblW w:w="9549" w:type="dxa"/>
        <w:tblLook w:val="04A0" w:firstRow="1" w:lastRow="0" w:firstColumn="1" w:lastColumn="0" w:noHBand="0" w:noVBand="1"/>
      </w:tblPr>
      <w:tblGrid>
        <w:gridCol w:w="271"/>
        <w:gridCol w:w="4902"/>
        <w:gridCol w:w="1452"/>
        <w:gridCol w:w="1462"/>
        <w:gridCol w:w="1462"/>
      </w:tblGrid>
      <w:tr w:rsidR="00E15884" w:rsidRPr="00FF5F34" w14:paraId="02125061" w14:textId="77777777" w:rsidTr="00260802">
        <w:trPr>
          <w:trHeight w:val="197"/>
        </w:trPr>
        <w:tc>
          <w:tcPr>
            <w:tcW w:w="271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77" w:type="dxa"/>
            <w:gridSpan w:val="4"/>
            <w:tcBorders>
              <w:left w:val="nil"/>
              <w:right w:val="nil"/>
            </w:tcBorders>
          </w:tcPr>
          <w:p w14:paraId="0C21A70D" w14:textId="77777777" w:rsidR="00E15884" w:rsidRPr="00260802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15884" w:rsidRPr="009546D9" w14:paraId="532F681F" w14:textId="77777777" w:rsidTr="00260802">
        <w:trPr>
          <w:trHeight w:val="998"/>
        </w:trPr>
        <w:tc>
          <w:tcPr>
            <w:tcW w:w="9548" w:type="dxa"/>
            <w:gridSpan w:val="5"/>
            <w:shd w:val="clear" w:color="auto" w:fill="8EAADB" w:themeFill="accent1" w:themeFillTint="99"/>
          </w:tcPr>
          <w:p w14:paraId="0F9A8DAE" w14:textId="77777777" w:rsidR="00951A2D" w:rsidRPr="00483D45" w:rsidRDefault="00E15884" w:rsidP="00951A2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</w:pPr>
            <w:proofErr w:type="spellStart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>Мера</w:t>
            </w:r>
            <w:proofErr w:type="spellEnd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2.</w:t>
            </w:r>
            <w:r w:rsidR="00951A2D">
              <w:rPr>
                <w:rFonts w:ascii="Times New Roman" w:eastAsia="Times New Roman" w:hAnsi="Times New Roman" w:cs="Times New Roman"/>
                <w:b/>
                <w:bCs/>
                <w:iCs/>
                <w:lang w:val="sr-Cyrl-RS"/>
              </w:rPr>
              <w:t xml:space="preserve"> </w:t>
            </w:r>
            <w:r w:rsidR="00951A2D" w:rsidRPr="00483D45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;</w:t>
            </w:r>
          </w:p>
          <w:p w14:paraId="13A244A0" w14:textId="7E829D1D" w:rsidR="00E15884" w:rsidRPr="00A40575" w:rsidRDefault="00E15884" w:rsidP="00951A2D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Подразуевани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FF5F34" w14:paraId="2A3B2B76" w14:textId="77777777" w:rsidTr="00260802">
        <w:trPr>
          <w:trHeight w:val="197"/>
        </w:trPr>
        <w:tc>
          <w:tcPr>
            <w:tcW w:w="5173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52" w:type="dxa"/>
            <w:shd w:val="clear" w:color="auto" w:fill="D9E2F3" w:themeFill="accent1" w:themeFillTint="33"/>
          </w:tcPr>
          <w:p w14:paraId="725D5592" w14:textId="1E34D229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462" w:type="dxa"/>
            <w:shd w:val="clear" w:color="auto" w:fill="D9E2F3" w:themeFill="accent1" w:themeFillTint="33"/>
          </w:tcPr>
          <w:p w14:paraId="216109DE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01A8B1B0" w14:textId="22C44BF6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62" w:type="dxa"/>
            <w:shd w:val="clear" w:color="auto" w:fill="D9E2F3" w:themeFill="accent1" w:themeFillTint="33"/>
          </w:tcPr>
          <w:p w14:paraId="085F115B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</w:p>
          <w:p w14:paraId="3FB552ED" w14:textId="42297560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E15884" w:rsidRPr="00FF5F34" w14:paraId="3D7B2E40" w14:textId="77777777" w:rsidTr="00260802">
        <w:trPr>
          <w:trHeight w:val="203"/>
        </w:trPr>
        <w:tc>
          <w:tcPr>
            <w:tcW w:w="5173" w:type="dxa"/>
            <w:gridSpan w:val="2"/>
          </w:tcPr>
          <w:p w14:paraId="3AFF193F" w14:textId="5420CD64" w:rsidR="00E15884" w:rsidRPr="00FF5F34" w:rsidRDefault="00E15884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2" w:type="dxa"/>
            <w:shd w:val="clear" w:color="auto" w:fill="FBE4D5" w:themeFill="accent2" w:themeFillTint="33"/>
          </w:tcPr>
          <w:p w14:paraId="67785562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0E708618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0DD4F301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D170C3" w:rsidRPr="00FF5F34" w14:paraId="3D1A084D" w14:textId="77777777" w:rsidTr="00260802">
        <w:trPr>
          <w:trHeight w:val="203"/>
        </w:trPr>
        <w:tc>
          <w:tcPr>
            <w:tcW w:w="5173" w:type="dxa"/>
            <w:gridSpan w:val="2"/>
          </w:tcPr>
          <w:p w14:paraId="39AA32A1" w14:textId="5A40AC9B" w:rsidR="00D170C3" w:rsidRPr="006230BC" w:rsidRDefault="006230BC" w:rsidP="006230BC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6230BC">
              <w:rPr>
                <w:rFonts w:ascii="Times New Roman" w:hAnsi="Times New Roman" w:cs="Times New Roman"/>
              </w:rPr>
              <w:t>Једнокрилни</w:t>
            </w:r>
            <w:proofErr w:type="spellEnd"/>
            <w:r w:rsidRPr="006230BC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6230BC">
              <w:rPr>
                <w:rFonts w:ascii="Times New Roman" w:hAnsi="Times New Roman" w:cs="Times New Roman"/>
              </w:rPr>
              <w:t>прозо</w:t>
            </w:r>
            <w:proofErr w:type="spellEnd"/>
            <w:r w:rsidRPr="006230BC">
              <w:rPr>
                <w:rFonts w:ascii="Times New Roman" w:hAnsi="Times New Roman" w:cs="Times New Roman"/>
                <w:lang w:val="sr-Cyrl-RS"/>
              </w:rPr>
              <w:t>р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51651B1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2ECDEC19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2CE736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37A85" w:rsidRPr="00FF5F34" w14:paraId="362CE5C6" w14:textId="77777777" w:rsidTr="00260802">
        <w:trPr>
          <w:trHeight w:val="203"/>
        </w:trPr>
        <w:tc>
          <w:tcPr>
            <w:tcW w:w="5173" w:type="dxa"/>
            <w:gridSpan w:val="2"/>
          </w:tcPr>
          <w:p w14:paraId="51F785A5" w14:textId="3747DEF9" w:rsidR="00437A85" w:rsidRPr="006230BC" w:rsidRDefault="006230BC" w:rsidP="006230BC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6230BC">
              <w:rPr>
                <w:rFonts w:ascii="Times New Roman" w:hAnsi="Times New Roman" w:cs="Times New Roman"/>
                <w:lang w:val="sr-Cyrl-CS"/>
              </w:rPr>
              <w:t>Д</w:t>
            </w:r>
            <w:r w:rsidR="00890CD3" w:rsidRPr="006230BC">
              <w:rPr>
                <w:rFonts w:ascii="Times New Roman" w:hAnsi="Times New Roman" w:cs="Times New Roman"/>
                <w:lang w:val="sr-Cyrl-CS"/>
              </w:rPr>
              <w:t>вокрилни</w:t>
            </w:r>
            <w:r w:rsidR="00437A85" w:rsidRPr="006230BC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="00437A85" w:rsidRPr="006230BC">
              <w:rPr>
                <w:rFonts w:ascii="Times New Roman" w:hAnsi="Times New Roman" w:cs="Times New Roman"/>
              </w:rPr>
              <w:t>прозор</w:t>
            </w:r>
            <w:proofErr w:type="spellEnd"/>
            <w:r w:rsidR="00437A85" w:rsidRPr="006230B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1FCEF172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61116878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73E1BD6D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0DDF1433" w14:textId="77777777" w:rsidTr="00260802">
        <w:trPr>
          <w:trHeight w:val="203"/>
        </w:trPr>
        <w:tc>
          <w:tcPr>
            <w:tcW w:w="5173" w:type="dxa"/>
            <w:gridSpan w:val="2"/>
          </w:tcPr>
          <w:p w14:paraId="2ABD48E4" w14:textId="6881B04E" w:rsidR="00D170C3" w:rsidRPr="006230BC" w:rsidRDefault="00D170C3" w:rsidP="006230BC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6230BC">
              <w:rPr>
                <w:rFonts w:ascii="Times New Roman" w:hAnsi="Times New Roman" w:cs="Times New Roman"/>
              </w:rPr>
              <w:t>Улазна</w:t>
            </w:r>
            <w:proofErr w:type="spellEnd"/>
            <w:r w:rsidRPr="006230BC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6230BC">
              <w:rPr>
                <w:rFonts w:ascii="Times New Roman" w:hAnsi="Times New Roman" w:cs="Times New Roman"/>
              </w:rPr>
              <w:t>врата</w:t>
            </w:r>
            <w:proofErr w:type="spellEnd"/>
            <w:r w:rsidRPr="006230B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3AA221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78E3817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4AE9FEC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9D77BF" w:rsidRPr="00FF5F34" w14:paraId="0B4056D4" w14:textId="77777777" w:rsidTr="00260802">
        <w:trPr>
          <w:trHeight w:val="203"/>
        </w:trPr>
        <w:tc>
          <w:tcPr>
            <w:tcW w:w="5173" w:type="dxa"/>
            <w:gridSpan w:val="2"/>
          </w:tcPr>
          <w:p w14:paraId="401ECE6D" w14:textId="77777777" w:rsidR="009D77BF" w:rsidRPr="00FF5F34" w:rsidRDefault="009D77BF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52" w:type="dxa"/>
            <w:shd w:val="clear" w:color="auto" w:fill="FBE4D5" w:themeFill="accent2" w:themeFillTint="33"/>
          </w:tcPr>
          <w:p w14:paraId="78E21146" w14:textId="77777777" w:rsidR="009D77BF" w:rsidRPr="00FF5F34" w:rsidRDefault="009D77BF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13BD96EE" w14:textId="77777777" w:rsidR="009D77BF" w:rsidRPr="00FF5F34" w:rsidRDefault="009D77BF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6B53DC89" w14:textId="77777777" w:rsidR="009D77BF" w:rsidRPr="00FF5F34" w:rsidRDefault="009D77BF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316FB559" w14:textId="77777777" w:rsidTr="00260802">
        <w:trPr>
          <w:trHeight w:val="203"/>
        </w:trPr>
        <w:tc>
          <w:tcPr>
            <w:tcW w:w="5173" w:type="dxa"/>
            <w:gridSpan w:val="2"/>
          </w:tcPr>
          <w:p w14:paraId="42169316" w14:textId="233A187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7715936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11C58DA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62D8C7A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553CD4A3" w14:textId="77777777" w:rsidTr="00260802">
        <w:trPr>
          <w:trHeight w:val="197"/>
        </w:trPr>
        <w:tc>
          <w:tcPr>
            <w:tcW w:w="271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77" w:type="dxa"/>
            <w:gridSpan w:val="4"/>
            <w:tcBorders>
              <w:left w:val="nil"/>
              <w:right w:val="nil"/>
            </w:tcBorders>
          </w:tcPr>
          <w:p w14:paraId="488EB64A" w14:textId="77777777" w:rsidR="009D77BF" w:rsidRDefault="009D77BF" w:rsidP="009D77B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има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слободу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додаје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произвољан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редова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како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би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што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боље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исказао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своју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понуду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односу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димензије</w:t>
            </w:r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комора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врсту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стакла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др</w:t>
            </w:r>
            <w:proofErr w:type="spellEnd"/>
            <w:r w:rsidRPr="009D77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  <w:p w14:paraId="0977D541" w14:textId="6D5FFD41" w:rsidR="00890CD3" w:rsidRPr="009D77BF" w:rsidRDefault="009D77BF" w:rsidP="00260802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мисија ће прихватити и </w:t>
            </w:r>
            <w:r w:rsidRPr="009D77B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нуду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на меморандуму подносиоца пријаве, уколико су цене </w:t>
            </w:r>
            <w:r w:rsidR="0026080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ск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зане у складу са </w:t>
            </w:r>
            <w:r w:rsidR="0026080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ахтевим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у овој табели.</w:t>
            </w:r>
          </w:p>
        </w:tc>
      </w:tr>
      <w:tr w:rsidR="00890CD3" w:rsidRPr="009546D9" w14:paraId="01338C38" w14:textId="77777777" w:rsidTr="00260802">
        <w:trPr>
          <w:trHeight w:val="998"/>
        </w:trPr>
        <w:tc>
          <w:tcPr>
            <w:tcW w:w="9548" w:type="dxa"/>
            <w:gridSpan w:val="5"/>
            <w:shd w:val="clear" w:color="auto" w:fill="8EAADB" w:themeFill="accent1" w:themeFillTint="99"/>
          </w:tcPr>
          <w:p w14:paraId="0B6EC224" w14:textId="77777777" w:rsidR="00951A2D" w:rsidRPr="00483D45" w:rsidRDefault="00890CD3" w:rsidP="00951A2D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lastRenderedPageBreak/>
              <w:t>Мер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3</w:t>
            </w:r>
            <w:r w:rsidRPr="002E183A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. </w:t>
            </w:r>
            <w:r w:rsidR="00951A2D" w:rsidRPr="00483D4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Набавка и инсталација котлова или етажних пећи на пелет или гас, грејачa простора за породичне куће и станове</w:t>
            </w:r>
          </w:p>
          <w:p w14:paraId="476910BB" w14:textId="77777777" w:rsidR="00951A2D" w:rsidRDefault="00951A2D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18BD855E" w14:textId="6469BAB0" w:rsidR="00890CD3" w:rsidRPr="002E183A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 w:rsidR="00483D45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лет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85%. </w:t>
            </w:r>
          </w:p>
          <w:p w14:paraId="39B22C75" w14:textId="77777777" w:rsidR="00890CD3" w:rsidRPr="002E183A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родни гас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90%. </w:t>
            </w:r>
          </w:p>
          <w:p w14:paraId="19B649A2" w14:textId="3DB6D998" w:rsidR="00890CD3" w:rsidRPr="00A40575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90CD3" w:rsidRPr="002E183A" w14:paraId="5D6C6D46" w14:textId="77777777" w:rsidTr="00260802">
        <w:trPr>
          <w:trHeight w:val="197"/>
        </w:trPr>
        <w:tc>
          <w:tcPr>
            <w:tcW w:w="5173" w:type="dxa"/>
            <w:gridSpan w:val="2"/>
            <w:shd w:val="clear" w:color="auto" w:fill="D9E2F3" w:themeFill="accent1" w:themeFillTint="33"/>
            <w:vAlign w:val="center"/>
          </w:tcPr>
          <w:p w14:paraId="3196F4F2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2E183A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2E183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52" w:type="dxa"/>
            <w:shd w:val="clear" w:color="auto" w:fill="D9E2F3" w:themeFill="accent1" w:themeFillTint="33"/>
          </w:tcPr>
          <w:p w14:paraId="6FD9A897" w14:textId="77777777" w:rsidR="00890CD3" w:rsidRDefault="00890CD3" w:rsidP="00FF5F3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Јединична цена</w:t>
            </w:r>
          </w:p>
          <w:p w14:paraId="073FAF07" w14:textId="05AF6416" w:rsidR="00890CD3" w:rsidRPr="00FF5F34" w:rsidRDefault="00890CD3" w:rsidP="00FF5F3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(основна верзија)</w:t>
            </w:r>
          </w:p>
        </w:tc>
        <w:tc>
          <w:tcPr>
            <w:tcW w:w="1462" w:type="dxa"/>
            <w:shd w:val="clear" w:color="auto" w:fill="D9E2F3" w:themeFill="accent1" w:themeFillTint="33"/>
          </w:tcPr>
          <w:p w14:paraId="312A469F" w14:textId="7777777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E183A">
              <w:rPr>
                <w:rFonts w:ascii="Times New Roman" w:hAnsi="Times New Roman" w:cs="Times New Roman"/>
              </w:rPr>
              <w:t>Це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3DE3FDE4" w14:textId="5E82FD93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62" w:type="dxa"/>
            <w:shd w:val="clear" w:color="auto" w:fill="D9E2F3" w:themeFill="accent1" w:themeFillTint="33"/>
          </w:tcPr>
          <w:p w14:paraId="6E8FF7E4" w14:textId="7777777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E183A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</w:rPr>
              <w:t>це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</w:p>
          <w:p w14:paraId="2425E91B" w14:textId="6246E5F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</w:tr>
      <w:tr w:rsidR="00890CD3" w:rsidRPr="002E183A" w14:paraId="16E7C570" w14:textId="77777777" w:rsidTr="00260802">
        <w:trPr>
          <w:trHeight w:val="203"/>
        </w:trPr>
        <w:tc>
          <w:tcPr>
            <w:tcW w:w="5173" w:type="dxa"/>
            <w:gridSpan w:val="2"/>
          </w:tcPr>
          <w:p w14:paraId="23A906AD" w14:textId="498EAD0E" w:rsidR="00890CD3" w:rsidRPr="006230BC" w:rsidRDefault="00890CD3" w:rsidP="002E183A">
            <w:pPr>
              <w:spacing w:line="276" w:lineRule="auto"/>
              <w:contextualSpacing/>
              <w:rPr>
                <w:rFonts w:ascii="Times New Roman" w:hAnsi="Times New Roman" w:cs="Times New Roman"/>
                <w:lang w:val="en-US"/>
              </w:rPr>
            </w:pPr>
            <w:r w:rsidRPr="006230BC">
              <w:rPr>
                <w:rFonts w:ascii="Times New Roman" w:hAnsi="Times New Roman" w:cs="Times New Roman"/>
                <w:lang w:val="sr-Cyrl-CS"/>
              </w:rPr>
              <w:t xml:space="preserve">Котао снаге 12 </w:t>
            </w:r>
            <w:r w:rsidRPr="006230BC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2671D212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7794D15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23308194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890CD3" w:rsidRPr="002E183A" w14:paraId="7419B36B" w14:textId="77777777" w:rsidTr="00260802">
        <w:trPr>
          <w:trHeight w:val="203"/>
        </w:trPr>
        <w:tc>
          <w:tcPr>
            <w:tcW w:w="5173" w:type="dxa"/>
            <w:gridSpan w:val="2"/>
          </w:tcPr>
          <w:p w14:paraId="548E15C7" w14:textId="12CCFD32" w:rsidR="00890CD3" w:rsidRPr="006230BC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6230BC">
              <w:rPr>
                <w:rFonts w:ascii="Times New Roman" w:hAnsi="Times New Roman" w:cs="Times New Roman"/>
                <w:lang w:val="sr-Cyrl-CS"/>
              </w:rPr>
              <w:t>Котао снаге 1</w:t>
            </w:r>
            <w:r w:rsidRPr="006230BC">
              <w:rPr>
                <w:rFonts w:ascii="Times New Roman" w:hAnsi="Times New Roman" w:cs="Times New Roman"/>
                <w:lang w:val="en-US"/>
              </w:rPr>
              <w:t>5</w:t>
            </w:r>
            <w:r w:rsidRPr="006230BC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6230BC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69E6670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470C7647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442254BD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38A2DD0F" w14:textId="77777777" w:rsidTr="00260802">
        <w:trPr>
          <w:trHeight w:val="203"/>
        </w:trPr>
        <w:tc>
          <w:tcPr>
            <w:tcW w:w="5173" w:type="dxa"/>
            <w:gridSpan w:val="2"/>
          </w:tcPr>
          <w:p w14:paraId="19050B21" w14:textId="5E84928E" w:rsidR="00890CD3" w:rsidRPr="006230BC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6230BC">
              <w:rPr>
                <w:rFonts w:ascii="Times New Roman" w:hAnsi="Times New Roman" w:cs="Times New Roman"/>
                <w:lang w:val="sr-Cyrl-CS"/>
              </w:rPr>
              <w:t xml:space="preserve">Котао снаге </w:t>
            </w:r>
            <w:r w:rsidRPr="006230BC">
              <w:rPr>
                <w:rFonts w:ascii="Times New Roman" w:hAnsi="Times New Roman" w:cs="Times New Roman"/>
                <w:lang w:val="en-US"/>
              </w:rPr>
              <w:t>20</w:t>
            </w:r>
            <w:r w:rsidRPr="006230BC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6230BC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7188C32F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26B4C5E1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0018207C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1326A948" w14:textId="77777777" w:rsidTr="00260802">
        <w:trPr>
          <w:trHeight w:val="203"/>
        </w:trPr>
        <w:tc>
          <w:tcPr>
            <w:tcW w:w="5173" w:type="dxa"/>
            <w:gridSpan w:val="2"/>
          </w:tcPr>
          <w:p w14:paraId="5B076223" w14:textId="1F96A668" w:rsidR="00890CD3" w:rsidRPr="006230BC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6230BC">
              <w:rPr>
                <w:rFonts w:ascii="Times New Roman" w:hAnsi="Times New Roman" w:cs="Times New Roman"/>
                <w:lang w:val="sr-Cyrl-CS"/>
              </w:rPr>
              <w:t xml:space="preserve">Котао снаге 25 </w:t>
            </w:r>
            <w:r w:rsidRPr="006230BC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454CD073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2EE5AFA8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3C909EB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9D77BF" w:rsidRPr="002E183A" w14:paraId="4DF222D9" w14:textId="77777777" w:rsidTr="00260802">
        <w:trPr>
          <w:trHeight w:val="203"/>
        </w:trPr>
        <w:tc>
          <w:tcPr>
            <w:tcW w:w="5173" w:type="dxa"/>
            <w:gridSpan w:val="2"/>
          </w:tcPr>
          <w:p w14:paraId="4E15C450" w14:textId="77777777" w:rsidR="009D77BF" w:rsidRPr="002E183A" w:rsidRDefault="009D77BF" w:rsidP="002E183A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52" w:type="dxa"/>
            <w:shd w:val="clear" w:color="auto" w:fill="FBE4D5" w:themeFill="accent2" w:themeFillTint="33"/>
          </w:tcPr>
          <w:p w14:paraId="3419140B" w14:textId="77777777" w:rsidR="009D77BF" w:rsidRPr="002E183A" w:rsidRDefault="009D77BF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4122C1D0" w14:textId="77777777" w:rsidR="009D77BF" w:rsidRPr="002E183A" w:rsidRDefault="009D77BF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6D721DE7" w14:textId="77777777" w:rsidR="009D77BF" w:rsidRPr="002E183A" w:rsidRDefault="009D77BF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78170910" w14:textId="77777777" w:rsidTr="00260802">
        <w:trPr>
          <w:trHeight w:val="203"/>
        </w:trPr>
        <w:tc>
          <w:tcPr>
            <w:tcW w:w="5173" w:type="dxa"/>
            <w:gridSpan w:val="2"/>
          </w:tcPr>
          <w:p w14:paraId="4D38E2DB" w14:textId="77777777" w:rsidR="00890CD3" w:rsidRPr="002E183A" w:rsidRDefault="00890CD3" w:rsidP="002E183A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52" w:type="dxa"/>
            <w:shd w:val="clear" w:color="auto" w:fill="FBE4D5" w:themeFill="accent2" w:themeFillTint="33"/>
          </w:tcPr>
          <w:p w14:paraId="1A63D223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028155BF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2" w:type="dxa"/>
            <w:shd w:val="clear" w:color="auto" w:fill="FBE4D5" w:themeFill="accent2" w:themeFillTint="33"/>
          </w:tcPr>
          <w:p w14:paraId="36C32960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70E32428" w14:textId="69E683B3" w:rsidR="00E15884" w:rsidRDefault="009D77BF" w:rsidP="00260802">
      <w:pPr>
        <w:spacing w:after="0"/>
        <w:rPr>
          <w:rFonts w:ascii="Times New Roman" w:hAnsi="Times New Roman" w:cs="Times New Roman"/>
          <w:lang w:val="ru-RU"/>
        </w:rPr>
      </w:pPr>
      <w:r w:rsidRPr="009D77BF">
        <w:rPr>
          <w:rFonts w:ascii="Times New Roman" w:hAnsi="Times New Roman" w:cs="Times New Roman"/>
          <w:lang w:val="ru-RU"/>
        </w:rPr>
        <w:t xml:space="preserve">* Подносилац пријаве има слободу да додаје произвољан број редова како би што боље исказао своју понуду у односу на </w:t>
      </w:r>
      <w:r w:rsidR="00260802">
        <w:rPr>
          <w:rFonts w:ascii="Times New Roman" w:hAnsi="Times New Roman" w:cs="Times New Roman"/>
          <w:lang w:val="ru-RU"/>
        </w:rPr>
        <w:t>снагу и врсту котлова.</w:t>
      </w:r>
    </w:p>
    <w:p w14:paraId="71CCFF89" w14:textId="4FEEDC59" w:rsidR="00260802" w:rsidRPr="00FF5F34" w:rsidRDefault="00260802" w:rsidP="00260802">
      <w:p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Комисија ће прихватити и </w:t>
      </w:r>
      <w:r w:rsidRPr="009D77BF">
        <w:rPr>
          <w:rFonts w:ascii="Times New Roman" w:hAnsi="Times New Roman" w:cs="Times New Roman"/>
          <w:sz w:val="24"/>
          <w:szCs w:val="24"/>
          <w:lang w:val="sr-Cyrl-RS"/>
        </w:rPr>
        <w:t>понуду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на меморандуму подносиоца пријаве, уколико су цене исказане у складу са захтевима у овој табели.</w:t>
      </w:r>
    </w:p>
    <w:p w14:paraId="31CC157A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78F9FE86" w14:textId="77777777" w:rsidR="005736D7" w:rsidRDefault="005736D7"/>
    <w:p w14:paraId="1F5A5461" w14:textId="77777777" w:rsidR="00E15884" w:rsidRPr="00FF5F34" w:rsidRDefault="00E15884" w:rsidP="00E1588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09E9DDF7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i/>
          <w:iCs/>
          <w:sz w:val="24"/>
          <w:szCs w:val="24"/>
          <w:lang w:val="sr-Cyrl-CS"/>
        </w:rPr>
      </w:pPr>
    </w:p>
    <w:p w14:paraId="6BF512C9" w14:textId="77777777" w:rsidR="00E15884" w:rsidRPr="00FF5F34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FF5F34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409A976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04530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9FA0D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4CB21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DE2E5A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D45D9C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1E78DBF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40639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8E5F08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9A5CC6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2DD09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77777777" w:rsidR="005736D7" w:rsidRDefault="005736D7" w:rsidP="005627A2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sectPr w:rsidR="00573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64AC5C" w14:textId="77777777" w:rsidR="00920D81" w:rsidRDefault="00920D81" w:rsidP="008A6F6C">
      <w:pPr>
        <w:spacing w:after="0" w:line="240" w:lineRule="auto"/>
      </w:pPr>
      <w:r>
        <w:separator/>
      </w:r>
    </w:p>
  </w:endnote>
  <w:endnote w:type="continuationSeparator" w:id="0">
    <w:p w14:paraId="22CFCF20" w14:textId="77777777" w:rsidR="00920D81" w:rsidRDefault="00920D8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E0B031" w14:textId="77777777" w:rsidR="00920D81" w:rsidRDefault="00920D81" w:rsidP="008A6F6C">
      <w:pPr>
        <w:spacing w:after="0" w:line="240" w:lineRule="auto"/>
      </w:pPr>
      <w:r>
        <w:separator/>
      </w:r>
    </w:p>
  </w:footnote>
  <w:footnote w:type="continuationSeparator" w:id="0">
    <w:p w14:paraId="5E5A4862" w14:textId="77777777" w:rsidR="00920D81" w:rsidRDefault="00920D81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3D23"/>
    <w:rsid w:val="0000446F"/>
    <w:rsid w:val="00023DD5"/>
    <w:rsid w:val="00045E5F"/>
    <w:rsid w:val="0009375D"/>
    <w:rsid w:val="000C3FDD"/>
    <w:rsid w:val="000D7E2A"/>
    <w:rsid w:val="000E1196"/>
    <w:rsid w:val="000E7743"/>
    <w:rsid w:val="000F5430"/>
    <w:rsid w:val="001134A7"/>
    <w:rsid w:val="001703EB"/>
    <w:rsid w:val="00197F26"/>
    <w:rsid w:val="001B70DB"/>
    <w:rsid w:val="001C4675"/>
    <w:rsid w:val="001D1F12"/>
    <w:rsid w:val="001F564A"/>
    <w:rsid w:val="001F7FED"/>
    <w:rsid w:val="00205D42"/>
    <w:rsid w:val="002112BE"/>
    <w:rsid w:val="002408F2"/>
    <w:rsid w:val="0024474C"/>
    <w:rsid w:val="00247242"/>
    <w:rsid w:val="002551D0"/>
    <w:rsid w:val="00260802"/>
    <w:rsid w:val="002B20A2"/>
    <w:rsid w:val="002B261C"/>
    <w:rsid w:val="002B6E51"/>
    <w:rsid w:val="002C34D6"/>
    <w:rsid w:val="002F2CD4"/>
    <w:rsid w:val="002F33E9"/>
    <w:rsid w:val="002F5FA0"/>
    <w:rsid w:val="00314207"/>
    <w:rsid w:val="00320D05"/>
    <w:rsid w:val="003347EB"/>
    <w:rsid w:val="0034793B"/>
    <w:rsid w:val="00354E21"/>
    <w:rsid w:val="00363869"/>
    <w:rsid w:val="00364243"/>
    <w:rsid w:val="003716E7"/>
    <w:rsid w:val="003734C4"/>
    <w:rsid w:val="00392223"/>
    <w:rsid w:val="00392B09"/>
    <w:rsid w:val="003C1DD0"/>
    <w:rsid w:val="003D01D1"/>
    <w:rsid w:val="003D156A"/>
    <w:rsid w:val="003F42B5"/>
    <w:rsid w:val="003F4EDA"/>
    <w:rsid w:val="00412941"/>
    <w:rsid w:val="00412C65"/>
    <w:rsid w:val="004178E4"/>
    <w:rsid w:val="004377C0"/>
    <w:rsid w:val="00437A85"/>
    <w:rsid w:val="00440CB8"/>
    <w:rsid w:val="00452549"/>
    <w:rsid w:val="004551AE"/>
    <w:rsid w:val="004558C3"/>
    <w:rsid w:val="00483D45"/>
    <w:rsid w:val="00484F5F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44E7"/>
    <w:rsid w:val="005627A2"/>
    <w:rsid w:val="0056283D"/>
    <w:rsid w:val="0056740E"/>
    <w:rsid w:val="0057038C"/>
    <w:rsid w:val="005736D7"/>
    <w:rsid w:val="005902C6"/>
    <w:rsid w:val="005946E4"/>
    <w:rsid w:val="005A1365"/>
    <w:rsid w:val="005D4CA4"/>
    <w:rsid w:val="005D4CC6"/>
    <w:rsid w:val="005F4071"/>
    <w:rsid w:val="005F7566"/>
    <w:rsid w:val="005F7915"/>
    <w:rsid w:val="005F7990"/>
    <w:rsid w:val="00604BC5"/>
    <w:rsid w:val="006065D8"/>
    <w:rsid w:val="0060772A"/>
    <w:rsid w:val="006230BC"/>
    <w:rsid w:val="006353BA"/>
    <w:rsid w:val="00655160"/>
    <w:rsid w:val="00675EE8"/>
    <w:rsid w:val="006A536C"/>
    <w:rsid w:val="006C3A1D"/>
    <w:rsid w:val="006C50E6"/>
    <w:rsid w:val="006D3D31"/>
    <w:rsid w:val="006E73AD"/>
    <w:rsid w:val="006F147C"/>
    <w:rsid w:val="0070730F"/>
    <w:rsid w:val="007166CE"/>
    <w:rsid w:val="007413B2"/>
    <w:rsid w:val="00746FA6"/>
    <w:rsid w:val="0075050A"/>
    <w:rsid w:val="007515B4"/>
    <w:rsid w:val="007567D2"/>
    <w:rsid w:val="00760057"/>
    <w:rsid w:val="00776242"/>
    <w:rsid w:val="00785082"/>
    <w:rsid w:val="007A73B2"/>
    <w:rsid w:val="007B0E1C"/>
    <w:rsid w:val="007D5DBE"/>
    <w:rsid w:val="007E3DDF"/>
    <w:rsid w:val="007E4D50"/>
    <w:rsid w:val="007F2C93"/>
    <w:rsid w:val="00815779"/>
    <w:rsid w:val="00836C30"/>
    <w:rsid w:val="008541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8B6B32"/>
    <w:rsid w:val="008F6EBB"/>
    <w:rsid w:val="009003C9"/>
    <w:rsid w:val="00903722"/>
    <w:rsid w:val="0090597B"/>
    <w:rsid w:val="00915846"/>
    <w:rsid w:val="00920D81"/>
    <w:rsid w:val="00923060"/>
    <w:rsid w:val="00931866"/>
    <w:rsid w:val="00934746"/>
    <w:rsid w:val="00946562"/>
    <w:rsid w:val="00951A2D"/>
    <w:rsid w:val="009541C6"/>
    <w:rsid w:val="009546D9"/>
    <w:rsid w:val="0096628B"/>
    <w:rsid w:val="009723DC"/>
    <w:rsid w:val="00987936"/>
    <w:rsid w:val="00993BE3"/>
    <w:rsid w:val="009C19FC"/>
    <w:rsid w:val="009C3FE8"/>
    <w:rsid w:val="009D72F7"/>
    <w:rsid w:val="009D77BF"/>
    <w:rsid w:val="009F0301"/>
    <w:rsid w:val="009F0EF8"/>
    <w:rsid w:val="009F74ED"/>
    <w:rsid w:val="00A00729"/>
    <w:rsid w:val="00A35B3D"/>
    <w:rsid w:val="00A40575"/>
    <w:rsid w:val="00A81DEC"/>
    <w:rsid w:val="00A87E17"/>
    <w:rsid w:val="00A90A3B"/>
    <w:rsid w:val="00A96DB0"/>
    <w:rsid w:val="00A97C4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6FB4"/>
    <w:rsid w:val="00BE446D"/>
    <w:rsid w:val="00BE4E4D"/>
    <w:rsid w:val="00C1008C"/>
    <w:rsid w:val="00C119E3"/>
    <w:rsid w:val="00C25A33"/>
    <w:rsid w:val="00C27EA6"/>
    <w:rsid w:val="00C4289A"/>
    <w:rsid w:val="00C677C2"/>
    <w:rsid w:val="00C87F2B"/>
    <w:rsid w:val="00C925D6"/>
    <w:rsid w:val="00C93562"/>
    <w:rsid w:val="00C940BD"/>
    <w:rsid w:val="00C94839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6AE"/>
    <w:rsid w:val="00D951D6"/>
    <w:rsid w:val="00DA72DE"/>
    <w:rsid w:val="00DB2BA0"/>
    <w:rsid w:val="00DB4545"/>
    <w:rsid w:val="00DD24B1"/>
    <w:rsid w:val="00DD4293"/>
    <w:rsid w:val="00DE38D7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3CA1"/>
    <w:rsid w:val="00E64D54"/>
    <w:rsid w:val="00E704B4"/>
    <w:rsid w:val="00E755DD"/>
    <w:rsid w:val="00E9696F"/>
    <w:rsid w:val="00EA60F7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1EAA"/>
    <w:rsid w:val="00F26EF0"/>
    <w:rsid w:val="00F50FC6"/>
    <w:rsid w:val="00F548B8"/>
    <w:rsid w:val="00F55058"/>
    <w:rsid w:val="00F568DE"/>
    <w:rsid w:val="00F65461"/>
    <w:rsid w:val="00F82876"/>
    <w:rsid w:val="00F92E26"/>
    <w:rsid w:val="00FB142F"/>
    <w:rsid w:val="00FB3E15"/>
    <w:rsid w:val="00FD3DC0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4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609AA-7475-41F0-9234-FE311FDFB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8</Words>
  <Characters>369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dcterms:created xsi:type="dcterms:W3CDTF">2021-07-09T10:29:00Z</dcterms:created>
  <dcterms:modified xsi:type="dcterms:W3CDTF">2021-07-09T10:29:00Z</dcterms:modified>
</cp:coreProperties>
</file>